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C7348" w14:textId="77777777" w:rsidR="005560DE" w:rsidRDefault="005560DE" w:rsidP="00197DB9">
      <w:pPr>
        <w:jc w:val="center"/>
        <w:rPr>
          <w:rFonts w:ascii="Century Gothic" w:hAnsi="Century Gothic"/>
          <w:b/>
          <w:bCs/>
          <w:color w:val="000000" w:themeColor="text1"/>
          <w:sz w:val="32"/>
          <w:szCs w:val="32"/>
          <w:u w:val="thick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560DE">
        <w:rPr>
          <w:rFonts w:ascii="Century Gothic" w:hAnsi="Century Gothic"/>
          <w:b/>
          <w:bCs/>
          <w:color w:val="000000" w:themeColor="text1"/>
          <w:sz w:val="32"/>
          <w:szCs w:val="32"/>
          <w:u w:val="thick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BA-ICLE NEW WIGS HAND-HOLDING SERIES 2023</w:t>
      </w:r>
    </w:p>
    <w:p w14:paraId="71B491F1" w14:textId="02F7DCB9" w:rsidR="00197DB9" w:rsidRDefault="005560DE" w:rsidP="00197DB9">
      <w:pPr>
        <w:jc w:val="center"/>
        <w:rPr>
          <w:rFonts w:ascii="Century Gothic" w:hAnsi="Century Gothic"/>
          <w:b/>
          <w:color w:val="000000" w:themeColor="text1"/>
          <w:sz w:val="32"/>
          <w:szCs w:val="32"/>
          <w:u w:val="thick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entury Gothic" w:hAnsi="Century Gothic"/>
          <w:b/>
          <w:color w:val="000000" w:themeColor="text1"/>
          <w:sz w:val="32"/>
          <w:szCs w:val="32"/>
          <w:u w:val="thick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SSIONS AND </w:t>
      </w:r>
      <w:r w:rsidR="00197DB9" w:rsidRPr="009E7845">
        <w:rPr>
          <w:rFonts w:ascii="Century Gothic" w:hAnsi="Century Gothic"/>
          <w:b/>
          <w:color w:val="000000" w:themeColor="text1"/>
          <w:sz w:val="32"/>
          <w:szCs w:val="32"/>
          <w:u w:val="thick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EAKERS</w:t>
      </w:r>
    </w:p>
    <w:p w14:paraId="41AEED74" w14:textId="77777777" w:rsidR="009E7845" w:rsidRDefault="009E7845" w:rsidP="00197DB9">
      <w:pPr>
        <w:jc w:val="center"/>
        <w:rPr>
          <w:rFonts w:ascii="Century Gothic" w:hAnsi="Century Gothic"/>
          <w:b/>
          <w:color w:val="000000" w:themeColor="text1"/>
          <w:sz w:val="32"/>
          <w:szCs w:val="32"/>
          <w:u w:val="thick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81CBBA5" w14:textId="77777777" w:rsidR="009E7845" w:rsidRPr="009E7845" w:rsidRDefault="009E7845" w:rsidP="00197DB9">
      <w:pPr>
        <w:jc w:val="center"/>
        <w:rPr>
          <w:rFonts w:ascii="Century Gothic" w:hAnsi="Century Gothic"/>
          <w:b/>
          <w:color w:val="000000" w:themeColor="text1"/>
          <w:sz w:val="32"/>
          <w:szCs w:val="32"/>
          <w:u w:val="thick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pPr w:leftFromText="180" w:rightFromText="180" w:vertAnchor="page" w:horzAnchor="margin" w:tblpY="2656"/>
        <w:tblW w:w="10155" w:type="dxa"/>
        <w:tblLook w:val="04A0" w:firstRow="1" w:lastRow="0" w:firstColumn="1" w:lastColumn="0" w:noHBand="0" w:noVBand="1"/>
      </w:tblPr>
      <w:tblGrid>
        <w:gridCol w:w="1075"/>
        <w:gridCol w:w="2330"/>
        <w:gridCol w:w="2340"/>
        <w:gridCol w:w="2340"/>
        <w:gridCol w:w="2070"/>
      </w:tblGrid>
      <w:tr w:rsidR="009E7845" w:rsidRPr="009E7845" w14:paraId="4403BD55" w14:textId="77777777" w:rsidTr="000850F9">
        <w:trPr>
          <w:trHeight w:val="513"/>
        </w:trPr>
        <w:tc>
          <w:tcPr>
            <w:tcW w:w="10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259108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/N</w:t>
            </w: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39E654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SSION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145F942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TE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784387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ME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C350E9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PEAKERS</w:t>
            </w:r>
          </w:p>
        </w:tc>
      </w:tr>
      <w:tr w:rsidR="009E7845" w:rsidRPr="009E7845" w14:paraId="1CE72657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8332AE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A3C1E04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verview of the Legal Practice in Nigeria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58735F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nday</w:t>
            </w:r>
          </w:p>
          <w:p w14:paraId="1F4EB6EA" w14:textId="5FAA91F6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3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CBF9B7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 – 3:3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13798A2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akubu Maikyau SAN</w:t>
            </w:r>
          </w:p>
        </w:tc>
      </w:tr>
      <w:tr w:rsidR="009E7845" w:rsidRPr="009E7845" w14:paraId="45A8E657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AB6A6E1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C2CE651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etting Started in the Legal Profession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18CB6CC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</w:t>
            </w:r>
          </w:p>
          <w:p w14:paraId="6E4D963C" w14:textId="0E95FC8C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5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0850F9"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896BBE" w14:textId="77777777" w:rsidR="00197DB9" w:rsidRPr="009E7845" w:rsidRDefault="00197DB9" w:rsidP="000850F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 –4:0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E63D79" w14:textId="46D10626" w:rsidR="000850F9" w:rsidRDefault="000850F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imika Adesola</w:t>
            </w:r>
          </w:p>
          <w:p w14:paraId="594D48E3" w14:textId="77777777" w:rsidR="00197DB9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elechi Ibe</w:t>
            </w:r>
          </w:p>
          <w:p w14:paraId="7FF719E2" w14:textId="7CA4CCAF" w:rsidR="000850F9" w:rsidRPr="009E7845" w:rsidRDefault="000850F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9E7845" w:rsidRPr="009E7845" w14:paraId="3148C814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2D82D1E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A478F6C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ersonal Branding for Young Lawyers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55EC90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nday</w:t>
            </w:r>
          </w:p>
          <w:p w14:paraId="0961485A" w14:textId="70060754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2157B8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 –3:3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2F226F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nanna Oketa</w:t>
            </w:r>
          </w:p>
        </w:tc>
      </w:tr>
      <w:tr w:rsidR="009E7845" w:rsidRPr="009E7845" w14:paraId="0E7DB750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30733E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C1F267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uilding a Legal Career in the Corporate World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7D544D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dnesday</w:t>
            </w:r>
          </w:p>
          <w:p w14:paraId="1717E39E" w14:textId="7E3F9FBB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2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d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83EF7B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 –3:0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86F550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feoma Utah</w:t>
            </w:r>
          </w:p>
        </w:tc>
      </w:tr>
      <w:tr w:rsidR="009E7845" w:rsidRPr="009E7845" w14:paraId="19629316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EE22DA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5BBC4CF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fessional Ethics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7A1B35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ursday</w:t>
            </w:r>
          </w:p>
          <w:p w14:paraId="2A728A36" w14:textId="6DECF1DB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3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d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2CF7D0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 – 3:3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2B90E5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unus Ustaz SAN</w:t>
            </w:r>
          </w:p>
        </w:tc>
      </w:tr>
      <w:tr w:rsidR="009E7845" w:rsidRPr="009E7845" w14:paraId="4AE82010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B16A10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3ED50F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veloping a Career Path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8073FF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iday</w:t>
            </w:r>
          </w:p>
          <w:p w14:paraId="6DEEC56A" w14:textId="33E8E6A3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4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187428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 –3:0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2D1E16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smond Ogba</w:t>
            </w:r>
          </w:p>
        </w:tc>
      </w:tr>
      <w:tr w:rsidR="009E7845" w:rsidRPr="009E7845" w14:paraId="4CA8421E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22D922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1F0C697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merging Areas of Legal Practice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FF7582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iday</w:t>
            </w:r>
          </w:p>
          <w:p w14:paraId="7F4BD038" w14:textId="7D24F91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0850F9"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7FE5F0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:00 PM –4:0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A4E9C0" w14:textId="3663AF73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a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x I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ongbe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</w:t>
            </w:r>
          </w:p>
        </w:tc>
      </w:tr>
      <w:tr w:rsidR="000850F9" w:rsidRPr="009E7845" w14:paraId="7799326D" w14:textId="77777777" w:rsidTr="00D90E7E">
        <w:tc>
          <w:tcPr>
            <w:tcW w:w="10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780A4D" w14:textId="77777777" w:rsidR="000850F9" w:rsidRPr="009E7845" w:rsidRDefault="000850F9" w:rsidP="000850F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2FF421" w14:textId="37E4F0AB" w:rsidR="000850F9" w:rsidRPr="009E7845" w:rsidRDefault="005560DE" w:rsidP="000850F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urtroom decorum and </w:t>
            </w:r>
            <w: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xpectations of the Bench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86A676" w14:textId="77777777" w:rsidR="000850F9" w:rsidRPr="009E7845" w:rsidRDefault="000850F9" w:rsidP="000850F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nday</w:t>
            </w:r>
          </w:p>
          <w:p w14:paraId="33ACFDAC" w14:textId="65B66354" w:rsidR="000850F9" w:rsidRPr="009E7845" w:rsidRDefault="000850F9" w:rsidP="000850F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7</w:t>
            </w:r>
            <w:r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February 2023</w:t>
            </w:r>
          </w:p>
          <w:p w14:paraId="42B56CC1" w14:textId="77777777" w:rsidR="000850F9" w:rsidRPr="009E7845" w:rsidRDefault="000850F9" w:rsidP="000850F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1A0EFD" w14:textId="042DB9EA" w:rsidR="000850F9" w:rsidRPr="009E7845" w:rsidRDefault="000850F9" w:rsidP="000850F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-3:30 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BDE8D0" w14:textId="0E8C6C2E" w:rsidR="000850F9" w:rsidRPr="009E7845" w:rsidRDefault="000850F9" w:rsidP="000850F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Justice Nnamdi Dimgba</w:t>
            </w:r>
          </w:p>
        </w:tc>
      </w:tr>
      <w:tr w:rsidR="009E7845" w:rsidRPr="009E7845" w14:paraId="3AEFF01D" w14:textId="77777777" w:rsidTr="000850F9">
        <w:tc>
          <w:tcPr>
            <w:tcW w:w="10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FD4ACB" w14:textId="77777777" w:rsidR="00197DB9" w:rsidRPr="009E7845" w:rsidRDefault="00197DB9" w:rsidP="00197D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Century Gothic" w:hAnsi="Century Gothic"/>
                <w:b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92B3C0B" w14:textId="6A15B60B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AB33DB" w14:textId="77777777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uesday</w:t>
            </w:r>
          </w:p>
          <w:p w14:paraId="14F14BCD" w14:textId="0D3E492C" w:rsidR="00197DB9" w:rsidRPr="009E7845" w:rsidRDefault="00197DB9" w:rsidP="00197DB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8</w:t>
            </w:r>
            <w:r w:rsidR="000850F9" w:rsidRPr="000850F9">
              <w:rPr>
                <w:rFonts w:ascii="Century Gothic" w:hAnsi="Century Gothic"/>
                <w:color w:val="000000" w:themeColor="text1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ebruary</w:t>
            </w:r>
            <w:r w:rsidR="000850F9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2023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07F5B90A" w14:textId="2771C2DD" w:rsidR="00197DB9" w:rsidRPr="009E7845" w:rsidRDefault="000850F9" w:rsidP="000850F9">
            <w:pPr>
              <w:jc w:val="center"/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00 PM-3:30PM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8C865A2" w14:textId="77777777" w:rsidR="00197DB9" w:rsidRPr="009E7845" w:rsidRDefault="00197DB9" w:rsidP="00197DB9">
            <w:pPr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9E7845">
              <w:rPr>
                <w:rFonts w:ascii="Century Gothic" w:hAnsi="Century Gothic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deoye Adefulu</w:t>
            </w:r>
          </w:p>
        </w:tc>
      </w:tr>
    </w:tbl>
    <w:p w14:paraId="426682CC" w14:textId="77777777" w:rsidR="00197DB9" w:rsidRPr="009E7845" w:rsidRDefault="00197DB9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197DB9" w:rsidRPr="009E78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541416"/>
    <w:multiLevelType w:val="hybridMultilevel"/>
    <w:tmpl w:val="5BB495B6"/>
    <w:lvl w:ilvl="0" w:tplc="FC2A7DC4">
      <w:start w:val="1"/>
      <w:numFmt w:val="decimal"/>
      <w:lvlText w:val="%1."/>
      <w:lvlJc w:val="left"/>
      <w:pPr>
        <w:ind w:left="720" w:hanging="360"/>
      </w:pPr>
      <w:rPr>
        <w:color w:val="0D0D0D" w:themeColor="text1" w:themeTint="F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231522"/>
    <w:multiLevelType w:val="hybridMultilevel"/>
    <w:tmpl w:val="B7C69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223853">
    <w:abstractNumId w:val="1"/>
  </w:num>
  <w:num w:numId="2" w16cid:durableId="1652294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TEwNTExMjEytzBS0lEKTi0uzszPAykwrAUAASuXziwAAAA="/>
  </w:docVars>
  <w:rsids>
    <w:rsidRoot w:val="003C16A7"/>
    <w:rsid w:val="000850F9"/>
    <w:rsid w:val="00103CEF"/>
    <w:rsid w:val="00126B44"/>
    <w:rsid w:val="00197DB9"/>
    <w:rsid w:val="003C16A7"/>
    <w:rsid w:val="003D4AED"/>
    <w:rsid w:val="0040329D"/>
    <w:rsid w:val="005560DE"/>
    <w:rsid w:val="0059282C"/>
    <w:rsid w:val="00602092"/>
    <w:rsid w:val="009E7845"/>
    <w:rsid w:val="00A05EB6"/>
    <w:rsid w:val="00C03545"/>
    <w:rsid w:val="00CA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900C7"/>
  <w15:chartTrackingRefBased/>
  <w15:docId w15:val="{C8DC28C3-A820-40A6-8DDC-394683607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6A7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16A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3C16A7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197DB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EB7E7-3731-46F3-973F-37BDBC6F7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Law Crest LLP</dc:creator>
  <cp:keywords/>
  <dc:description/>
  <cp:lastModifiedBy>The Law Crest LLP</cp:lastModifiedBy>
  <cp:revision>2</cp:revision>
  <dcterms:created xsi:type="dcterms:W3CDTF">2023-02-07T12:23:00Z</dcterms:created>
  <dcterms:modified xsi:type="dcterms:W3CDTF">2023-02-07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d9afc17db092739b27943e69914e79c49358692aba30be3ed8425ca99bf31e</vt:lpwstr>
  </property>
</Properties>
</file>